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D8E" w:rsidRPr="00C70D59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5C33C5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7B0071">
        <w:rPr>
          <w:rFonts w:ascii="Sylfaen" w:hAnsi="Sylfaen" w:cs="Sylfaen"/>
          <w:b/>
          <w:noProof/>
        </w:rPr>
        <w:drawing>
          <wp:inline distT="0" distB="0" distL="0" distR="0" wp14:anchorId="5B7C9F4E" wp14:editId="56F85651">
            <wp:extent cx="3691659" cy="26098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992" w:rsidRDefault="004E2647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for the Purchase of </w:t>
      </w:r>
      <w:r w:rsidR="00037590">
        <w:rPr>
          <w:rFonts w:ascii="Sylfaen" w:hAnsi="Sylfaen" w:cs="Sylfaen"/>
          <w:b/>
          <w:sz w:val="24"/>
          <w:szCs w:val="24"/>
        </w:rPr>
        <w:t>Multistage</w:t>
      </w:r>
      <w:r w:rsidR="00CC3D91">
        <w:rPr>
          <w:rFonts w:ascii="Sylfaen" w:hAnsi="Sylfaen" w:cs="Sylfaen"/>
          <w:b/>
          <w:sz w:val="24"/>
          <w:szCs w:val="24"/>
        </w:rPr>
        <w:t xml:space="preserve"> Centrifugal Pump </w:t>
      </w:r>
      <w:r w:rsidR="002B08DA">
        <w:rPr>
          <w:rFonts w:ascii="Sylfaen" w:hAnsi="Sylfaen" w:cs="Sylfaen"/>
          <w:b/>
          <w:sz w:val="24"/>
          <w:szCs w:val="24"/>
        </w:rPr>
        <w:t>stations (including</w:t>
      </w:r>
      <w:r w:rsidR="00CC3D91">
        <w:rPr>
          <w:rFonts w:ascii="Sylfaen" w:hAnsi="Sylfaen" w:cs="Sylfaen"/>
          <w:b/>
          <w:sz w:val="24"/>
          <w:szCs w:val="24"/>
        </w:rPr>
        <w:t xml:space="preserve"> power engines</w:t>
      </w:r>
      <w:r w:rsidR="002B08DA">
        <w:rPr>
          <w:rFonts w:ascii="Sylfaen" w:hAnsi="Sylfaen" w:cs="Sylfaen"/>
          <w:b/>
          <w:sz w:val="24"/>
          <w:szCs w:val="24"/>
        </w:rPr>
        <w:t>) with further installation and start</w:t>
      </w:r>
      <w:r w:rsidR="000C2C93">
        <w:rPr>
          <w:rFonts w:ascii="Sylfaen" w:hAnsi="Sylfaen" w:cs="Sylfaen"/>
          <w:b/>
          <w:sz w:val="24"/>
          <w:szCs w:val="24"/>
        </w:rPr>
        <w:t>-up</w:t>
      </w:r>
      <w:r w:rsidR="002B08DA">
        <w:rPr>
          <w:rFonts w:ascii="Sylfaen" w:hAnsi="Sylfaen" w:cs="Sylfaen"/>
          <w:b/>
          <w:sz w:val="24"/>
          <w:szCs w:val="24"/>
        </w:rPr>
        <w:t xml:space="preserve"> </w:t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lastRenderedPageBreak/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:rsidR="00C147B0" w:rsidRPr="000C2C93" w:rsidRDefault="003B7F8A" w:rsidP="000C2C93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  <w:r w:rsidRPr="00C147B0">
        <w:rPr>
          <w:rFonts w:ascii="Sylfaen" w:hAnsi="Sylfaen" w:cs="Sylfaen"/>
          <w:sz w:val="24"/>
          <w:szCs w:val="24"/>
        </w:rPr>
        <w:t xml:space="preserve">Georgian Water and Power </w:t>
      </w:r>
      <w:r w:rsidR="003573A2" w:rsidRPr="00C147B0">
        <w:rPr>
          <w:rFonts w:ascii="Sylfaen" w:hAnsi="Sylfaen" w:cs="Sylfaen"/>
          <w:sz w:val="24"/>
          <w:szCs w:val="24"/>
        </w:rPr>
        <w:t>LLC announces electronic</w:t>
      </w:r>
      <w:r w:rsidRPr="00C147B0">
        <w:rPr>
          <w:rFonts w:ascii="Sylfaen" w:hAnsi="Sylfaen" w:cs="Sylfaen"/>
          <w:sz w:val="24"/>
          <w:szCs w:val="24"/>
        </w:rPr>
        <w:t xml:space="preserve"> tender for </w:t>
      </w:r>
      <w:r w:rsidR="007E1293" w:rsidRPr="00C147B0">
        <w:rPr>
          <w:rFonts w:ascii="Sylfaen" w:hAnsi="Sylfaen" w:cs="Sylfaen"/>
          <w:sz w:val="24"/>
          <w:szCs w:val="24"/>
        </w:rPr>
        <w:t xml:space="preserve">the </w:t>
      </w:r>
      <w:r w:rsidR="00CC3D91">
        <w:rPr>
          <w:rFonts w:ascii="Sylfaen" w:hAnsi="Sylfaen" w:cs="Sylfaen"/>
          <w:sz w:val="24"/>
          <w:szCs w:val="24"/>
        </w:rPr>
        <w:t xml:space="preserve">purchase </w:t>
      </w:r>
      <w:r w:rsidR="003573A2">
        <w:rPr>
          <w:rFonts w:ascii="Sylfaen" w:hAnsi="Sylfaen" w:cs="Sylfaen"/>
          <w:sz w:val="24"/>
          <w:szCs w:val="24"/>
        </w:rPr>
        <w:t xml:space="preserve">of </w:t>
      </w:r>
      <w:r w:rsidR="00037590">
        <w:rPr>
          <w:rFonts w:ascii="Sylfaen" w:hAnsi="Sylfaen" w:cs="Sylfaen"/>
          <w:sz w:val="24"/>
          <w:szCs w:val="24"/>
        </w:rPr>
        <w:t>Multistage</w:t>
      </w:r>
      <w:r w:rsidR="000C2C93" w:rsidRPr="000C2C93">
        <w:rPr>
          <w:rFonts w:ascii="Sylfaen" w:hAnsi="Sylfaen" w:cs="Sylfaen"/>
          <w:sz w:val="24"/>
          <w:szCs w:val="24"/>
        </w:rPr>
        <w:t xml:space="preserve"> Centrifugal Pump stations (including power engines) with further installation and start-up</w:t>
      </w:r>
    </w:p>
    <w:p w:rsidR="00C147B0" w:rsidRDefault="00C147B0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9B16B6" w:rsidRPr="00C147B0" w:rsidRDefault="009B16B6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8B20CE" w:rsidRPr="00C70D59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955D84">
        <w:rPr>
          <w:rFonts w:ascii="Sylfaen" w:hAnsi="Sylfaen" w:cs="Segoe UI"/>
          <w:b/>
          <w:sz w:val="24"/>
          <w:szCs w:val="24"/>
        </w:rPr>
        <w:t xml:space="preserve">Description of </w:t>
      </w:r>
      <w:r w:rsidR="00C873A7">
        <w:rPr>
          <w:rFonts w:ascii="Sylfaen" w:hAnsi="Sylfaen" w:cs="Segoe UI"/>
          <w:b/>
          <w:sz w:val="24"/>
          <w:szCs w:val="24"/>
        </w:rPr>
        <w:t>goods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8B20CE" w:rsidRPr="00C70D59" w:rsidRDefault="008B20CE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tbl>
      <w:tblPr>
        <w:tblW w:w="7195" w:type="dxa"/>
        <w:tblInd w:w="819" w:type="dxa"/>
        <w:tblLook w:val="04A0" w:firstRow="1" w:lastRow="0" w:firstColumn="1" w:lastColumn="0" w:noHBand="0" w:noVBand="1"/>
      </w:tblPr>
      <w:tblGrid>
        <w:gridCol w:w="1352"/>
        <w:gridCol w:w="2333"/>
        <w:gridCol w:w="3510"/>
      </w:tblGrid>
      <w:tr w:rsidR="002B08DA" w:rsidRPr="002B08DA" w:rsidTr="00136F11">
        <w:trPr>
          <w:trHeight w:val="584"/>
        </w:trPr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136F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Main Features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Pump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Type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A16151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ultistage</w:t>
            </w:r>
            <w:bookmarkStart w:id="0" w:name="_GoBack"/>
            <w:bookmarkEnd w:id="0"/>
            <w:r w:rsidR="002B08DA" w:rsidRPr="002B08DA">
              <w:rPr>
                <w:rFonts w:ascii="Calibri" w:eastAsia="Times New Roman" w:hAnsi="Calibri" w:cs="Calibri"/>
                <w:color w:val="000000"/>
              </w:rPr>
              <w:t xml:space="preserve"> Centrifugal pump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Pumped liqui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ED0843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rinking</w:t>
            </w:r>
            <w:r w:rsidR="002B08DA" w:rsidRPr="002B08DA">
              <w:rPr>
                <w:rFonts w:ascii="Calibri" w:eastAsia="Times New Roman" w:hAnsi="Calibri" w:cs="Calibri"/>
                <w:color w:val="000000"/>
              </w:rPr>
              <w:t xml:space="preserve"> water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Flow Rate (Q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037590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2</w:t>
            </w:r>
            <w:r w:rsidR="002B08DA" w:rsidRPr="002B08DA">
              <w:rPr>
                <w:rFonts w:ascii="Calibri" w:eastAsia="Times New Roman" w:hAnsi="Calibri" w:cs="Calibri"/>
                <w:color w:val="000000"/>
              </w:rPr>
              <w:t>0 m3/h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Head (H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037590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25</w:t>
            </w:r>
            <w:r w:rsidR="002B08DA" w:rsidRPr="002B08DA">
              <w:rPr>
                <w:rFonts w:ascii="Calibri" w:eastAsia="Times New Roman" w:hAnsi="Calibri" w:cs="Calibri"/>
                <w:color w:val="000000"/>
              </w:rPr>
              <w:t xml:space="preserve"> m</w:t>
            </w:r>
            <w:r w:rsidR="00ED0843">
              <w:rPr>
                <w:rFonts w:ascii="Calibri" w:eastAsia="Times New Roman" w:hAnsi="Calibri" w:cs="Calibri"/>
                <w:color w:val="000000"/>
              </w:rPr>
              <w:t>eter</w:t>
            </w:r>
          </w:p>
        </w:tc>
      </w:tr>
      <w:tr w:rsidR="002B08DA" w:rsidRPr="002B08DA" w:rsidTr="00136F11">
        <w:trPr>
          <w:trHeight w:val="557"/>
        </w:trPr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136F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136F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Main Features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B08DA">
              <w:rPr>
                <w:rFonts w:ascii="Calibri" w:eastAsia="Times New Roman" w:hAnsi="Calibri" w:cs="Calibri"/>
                <w:b/>
                <w:bCs/>
                <w:color w:val="000000"/>
              </w:rPr>
              <w:t>Power Engine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Power  (P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037590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5</w:t>
            </w:r>
            <w:r w:rsidR="002B08DA" w:rsidRPr="002B08DA">
              <w:rPr>
                <w:rFonts w:ascii="Calibri" w:eastAsia="Times New Roman" w:hAnsi="Calibri" w:cs="Calibri"/>
                <w:color w:val="000000"/>
              </w:rPr>
              <w:t>0 kW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Voltage (U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0B01BD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</w:t>
            </w:r>
            <w:r w:rsidR="002B08DA" w:rsidRPr="002B08DA">
              <w:rPr>
                <w:rFonts w:ascii="Calibri" w:eastAsia="Times New Roman" w:hAnsi="Calibri" w:cs="Calibri"/>
                <w:color w:val="000000"/>
              </w:rPr>
              <w:t xml:space="preserve"> kV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Cooling method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Air-cooled</w:t>
            </w:r>
          </w:p>
        </w:tc>
      </w:tr>
      <w:tr w:rsidR="002B08DA" w:rsidRPr="002B08DA" w:rsidTr="00136F11">
        <w:trPr>
          <w:trHeight w:val="290"/>
        </w:trPr>
        <w:tc>
          <w:tcPr>
            <w:tcW w:w="135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Frequency (F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8DA" w:rsidRPr="002B08DA" w:rsidRDefault="002B08DA" w:rsidP="002B08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08DA">
              <w:rPr>
                <w:rFonts w:ascii="Calibri" w:eastAsia="Times New Roman" w:hAnsi="Calibri" w:cs="Calibri"/>
                <w:color w:val="000000"/>
              </w:rPr>
              <w:t>50 Hz</w:t>
            </w:r>
          </w:p>
        </w:tc>
      </w:tr>
    </w:tbl>
    <w:p w:rsidR="00EB7ACB" w:rsidRDefault="00EB7ACB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2C3FD0" w:rsidRPr="00C873A7" w:rsidRDefault="002C3FD0" w:rsidP="002C3FD0">
      <w:pPr>
        <w:pStyle w:val="ListParagraph"/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cost estimation in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accordance with the below price list.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bookmarkStart w:id="1" w:name="_MON_1701607690"/>
    <w:bookmarkEnd w:id="1"/>
    <w:p w:rsidR="00B47F31" w:rsidRDefault="00037590" w:rsidP="00B47F31">
      <w:pPr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object w:dxaOrig="1376" w:dyaOrig="893" w14:anchorId="47434C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8.5pt;height:44pt" o:ole="">
            <v:imagedata r:id="rId9" o:title=""/>
          </v:shape>
          <o:OLEObject Type="Embed" ProgID="Excel.Sheet.12" ShapeID="_x0000_i1025" DrawAspect="Icon" ObjectID="_1729347920" r:id="rId10"/>
        </w:object>
      </w:r>
    </w:p>
    <w:p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>Deadline for delivery of goods / services / work</w:t>
      </w:r>
      <w:r w:rsidR="00B47F31">
        <w:rPr>
          <w:rFonts w:ascii="Sylfaen" w:hAnsi="Sylfaen" w:cs="Segoe UI"/>
          <w:b/>
          <w:sz w:val="24"/>
          <w:szCs w:val="24"/>
        </w:rPr>
        <w:t>s</w:t>
      </w:r>
    </w:p>
    <w:p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</w:t>
      </w:r>
      <w:r w:rsidR="00906AB0">
        <w:rPr>
          <w:rFonts w:ascii="Sylfaen" w:hAnsi="Sylfaen" w:cs="Segoe UI"/>
          <w:sz w:val="24"/>
          <w:szCs w:val="24"/>
        </w:rPr>
        <w:t xml:space="preserve">no later than </w:t>
      </w:r>
      <w:r w:rsidR="000C2C93">
        <w:rPr>
          <w:rFonts w:ascii="Sylfaen" w:hAnsi="Sylfaen" w:cs="Segoe UI"/>
          <w:sz w:val="24"/>
          <w:szCs w:val="24"/>
        </w:rPr>
        <w:t>21</w:t>
      </w:r>
      <w:r w:rsidR="00906AB0">
        <w:rPr>
          <w:rFonts w:ascii="Sylfaen" w:hAnsi="Sylfaen" w:cs="Segoe UI"/>
          <w:sz w:val="24"/>
          <w:szCs w:val="24"/>
        </w:rPr>
        <w:t>0 (</w:t>
      </w:r>
      <w:r w:rsidR="000C2C93">
        <w:rPr>
          <w:rFonts w:ascii="Sylfaen" w:hAnsi="Sylfaen" w:cs="Segoe UI"/>
          <w:sz w:val="24"/>
          <w:szCs w:val="24"/>
        </w:rPr>
        <w:t>Two hundred and ten</w:t>
      </w:r>
      <w:r w:rsidR="00906AB0">
        <w:rPr>
          <w:rFonts w:ascii="Sylfaen" w:hAnsi="Sylfaen" w:cs="Segoe UI"/>
          <w:sz w:val="24"/>
          <w:szCs w:val="24"/>
        </w:rPr>
        <w:t>)</w:t>
      </w:r>
      <w:r w:rsidRPr="0046151F">
        <w:rPr>
          <w:rFonts w:ascii="Sylfaen" w:hAnsi="Sylfaen" w:cs="Segoe UI"/>
          <w:sz w:val="24"/>
          <w:szCs w:val="24"/>
        </w:rPr>
        <w:t xml:space="preserve"> from the date of contract signature </w:t>
      </w:r>
    </w:p>
    <w:p w:rsidR="000C2C93" w:rsidRDefault="000C2C93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136F11" w:rsidRPr="0046151F" w:rsidRDefault="00136F11" w:rsidP="00136F11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Delivery Term shall be DAP, Tbilisi</w:t>
      </w: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:rsidR="006A1E60" w:rsidRPr="004C434C" w:rsidRDefault="006A1E60" w:rsidP="00136F1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</w:t>
      </w:r>
      <w:r w:rsidR="000C2C93">
        <w:rPr>
          <w:rFonts w:ascii="Sylfaen" w:hAnsi="Sylfaen" w:cs="Segoe UI"/>
          <w:sz w:val="24"/>
          <w:szCs w:val="24"/>
        </w:rPr>
        <w:t>24 (Twenty-four</w:t>
      </w:r>
      <w:r w:rsidR="00906AB0">
        <w:rPr>
          <w:rFonts w:ascii="Sylfaen" w:hAnsi="Sylfaen" w:cs="Segoe UI"/>
          <w:sz w:val="24"/>
          <w:szCs w:val="24"/>
        </w:rPr>
        <w:t>)</w:t>
      </w:r>
      <w:r>
        <w:rPr>
          <w:rFonts w:ascii="Sylfaen" w:hAnsi="Sylfaen" w:cs="Segoe UI"/>
          <w:sz w:val="24"/>
          <w:szCs w:val="24"/>
        </w:rPr>
        <w:t xml:space="preserve">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Default="002E66FD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7A6CB5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</w:t>
      </w:r>
      <w:r w:rsidR="000C2C93">
        <w:rPr>
          <w:rFonts w:ascii="Sylfaen" w:hAnsi="Sylfaen"/>
          <w:sz w:val="24"/>
          <w:szCs w:val="24"/>
        </w:rPr>
        <w:t>7</w:t>
      </w:r>
      <w:r w:rsidRPr="007A6CB5">
        <w:rPr>
          <w:rFonts w:ascii="Sylfaen" w:hAnsi="Sylfaen"/>
          <w:sz w:val="24"/>
          <w:szCs w:val="24"/>
        </w:rPr>
        <w:t xml:space="preserve">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 w:rsidR="00275FAC"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:rsidR="002B3568" w:rsidRPr="002E66FD" w:rsidRDefault="007A6CB5" w:rsidP="002E66FD">
      <w:pPr>
        <w:pStyle w:val="CommentText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 xml:space="preserve">in an amount of 5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calendar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:rsidR="007A6CB5" w:rsidRPr="00C70D59" w:rsidRDefault="007A6CB5" w:rsidP="00136F11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Pr="00C70D59" w:rsidRDefault="00F623FD" w:rsidP="00136F11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:rsidR="00F623FD" w:rsidRDefault="007A6CB5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:rsidR="007A6CB5" w:rsidRPr="00F623FD" w:rsidRDefault="00F623FD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:rsidR="007A6CB5" w:rsidRDefault="007A6CB5" w:rsidP="00136F11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:rsidR="007A6CB5" w:rsidRPr="00C70D59" w:rsidRDefault="007A6CB5" w:rsidP="00136F11">
      <w:pPr>
        <w:jc w:val="both"/>
        <w:rPr>
          <w:rFonts w:ascii="Sylfaen" w:hAnsi="Sylfaen"/>
          <w:b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:rsidR="00906AB0" w:rsidRDefault="00906AB0" w:rsidP="007A6CB5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t xml:space="preserve">2) 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Georgian Water and Power </w:t>
      </w:r>
      <w:r w:rsidRPr="007A6CB5">
        <w:rPr>
          <w:rFonts w:ascii="Sylfaen" w:hAnsi="Sylfaen" w:cs="Sylfaen"/>
          <w:sz w:val="24"/>
          <w:szCs w:val="24"/>
        </w:rPr>
        <w:t>LLC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. Prices must include all costs considered by this tender and taxes specified by the Georgian legislation.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DF6F6D" w:rsidRPr="007A6CB5">
        <w:rPr>
          <w:rFonts w:ascii="Sylfaen" w:hAnsi="Sylfaen" w:cs="Segoe UI"/>
          <w:sz w:val="24"/>
          <w:szCs w:val="24"/>
        </w:rPr>
        <w:t xml:space="preserve">Georgian Water and Power LLC reserves the right to determine by </w:t>
      </w:r>
      <w:r w:rsidR="00906AB0" w:rsidRPr="007A6CB5">
        <w:rPr>
          <w:rFonts w:ascii="Sylfaen" w:hAnsi="Sylfaen" w:cs="Segoe UI"/>
          <w:sz w:val="24"/>
          <w:szCs w:val="24"/>
        </w:rPr>
        <w:t>itself the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906AB0" w:rsidRPr="007A6CB5">
        <w:rPr>
          <w:rFonts w:ascii="Sylfaen" w:hAnsi="Sylfaen" w:cs="Segoe UI"/>
          <w:sz w:val="24"/>
          <w:szCs w:val="24"/>
        </w:rPr>
        <w:t>tender completion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 xml:space="preserve">at </w:t>
      </w:r>
      <w:r w:rsidR="00906AB0" w:rsidRPr="007A6CB5">
        <w:rPr>
          <w:rFonts w:ascii="Sylfaen" w:hAnsi="Sylfaen" w:cs="Segoe UI"/>
          <w:sz w:val="24"/>
          <w:szCs w:val="24"/>
        </w:rPr>
        <w:t>any stage</w:t>
      </w:r>
      <w:r w:rsidR="00DF6F6D" w:rsidRPr="007A6CB5">
        <w:rPr>
          <w:rFonts w:ascii="Sylfaen" w:hAnsi="Sylfaen" w:cs="Segoe UI"/>
          <w:sz w:val="24"/>
          <w:szCs w:val="24"/>
        </w:rPr>
        <w:t xml:space="preserve"> of its progress.</w:t>
      </w:r>
    </w:p>
    <w:p w:rsidR="00DF6F6D" w:rsidRPr="00C70D59" w:rsidRDefault="00DF6F6D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</w:t>
      </w:r>
      <w:r w:rsidR="00906AB0" w:rsidRPr="00C70D59">
        <w:rPr>
          <w:rFonts w:ascii="Sylfaen" w:hAnsi="Sylfaen"/>
          <w:sz w:val="24"/>
          <w:szCs w:val="24"/>
        </w:rPr>
        <w:t>LLC will</w:t>
      </w:r>
      <w:r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Georgian Water and Power LLC 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Pr="00C70D59">
        <w:rPr>
          <w:rFonts w:ascii="Sylfaen" w:hAnsi="Sylfaen"/>
          <w:sz w:val="24"/>
          <w:szCs w:val="24"/>
        </w:rPr>
        <w:t xml:space="preserve"> to the tender. </w:t>
      </w:r>
    </w:p>
    <w:p w:rsidR="008B20CE" w:rsidRPr="00C70D59" w:rsidRDefault="00DF6F6D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LLC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r w:rsidR="00906AB0" w:rsidRPr="00C70D59">
        <w:rPr>
          <w:rFonts w:ascii="Sylfaen" w:hAnsi="Sylfaen"/>
          <w:sz w:val="24"/>
          <w:szCs w:val="24"/>
        </w:rPr>
        <w:t>bidder will</w:t>
      </w:r>
      <w:r w:rsidRPr="00C70D59">
        <w:rPr>
          <w:rFonts w:ascii="Sylfaen" w:hAnsi="Sylfaen"/>
          <w:sz w:val="24"/>
          <w:szCs w:val="24"/>
        </w:rPr>
        <w:t xml:space="preserve"> be disqualified.  </w:t>
      </w:r>
    </w:p>
    <w:p w:rsidR="008B20CE" w:rsidRPr="00C70D59" w:rsidRDefault="00906AB0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>Please, note</w:t>
      </w:r>
      <w:r w:rsidR="00DF6F6D" w:rsidRPr="00C70D59">
        <w:rPr>
          <w:rFonts w:ascii="Sylfaen" w:hAnsi="Sylfaen"/>
          <w:sz w:val="24"/>
          <w:szCs w:val="24"/>
        </w:rPr>
        <w:t xml:space="preserve"> that Georgian Water and Power LLC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="00DF6F6D"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>Note: Any other information obtained in any other way will not be considered as official and does not generate any obligation from Georgian Water and Power LLC.</w:t>
      </w:r>
    </w:p>
    <w:p w:rsidR="00955D84" w:rsidRPr="00C70D59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:rsidR="00DF6F6D" w:rsidRPr="00C70D59" w:rsidRDefault="00906AB0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Pr="00906AB0">
        <w:rPr>
          <w:rFonts w:ascii="Sylfaen" w:hAnsi="Sylfaen" w:cs="Segoe UI"/>
          <w:sz w:val="24"/>
          <w:szCs w:val="24"/>
        </w:rPr>
        <w:t>Any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lastRenderedPageBreak/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11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>.3</w:t>
      </w:r>
      <w:r w:rsidR="00DF6F6D" w:rsidRPr="00C70D59">
        <w:rPr>
          <w:rFonts w:ascii="Sylfaen" w:hAnsi="Sylfaen" w:cs="Segoe UI"/>
          <w:sz w:val="24"/>
          <w:szCs w:val="24"/>
        </w:rPr>
        <w:t xml:space="preserve"> For instruction on participation in electronic tender through</w:t>
      </w:r>
      <w:r w:rsidR="008B20CE" w:rsidRPr="00C70D59">
        <w:rPr>
          <w:rFonts w:ascii="Sylfaen" w:hAnsi="Sylfaen" w:cs="Segoe UI"/>
          <w:sz w:val="24"/>
          <w:szCs w:val="24"/>
        </w:rPr>
        <w:t xml:space="preserve"> tenders.ge</w:t>
      </w:r>
      <w:r w:rsidR="00DF6F6D" w:rsidRPr="00C70D59">
        <w:rPr>
          <w:rFonts w:ascii="Sylfaen" w:hAnsi="Sylfaen" w:cs="Segoe UI"/>
          <w:sz w:val="24"/>
          <w:szCs w:val="24"/>
        </w:rPr>
        <w:t xml:space="preserve"> please refer to Annex 4. </w:t>
      </w:r>
    </w:p>
    <w:p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sectPr w:rsidR="008B20CE" w:rsidRPr="007A6CB5" w:rsidSect="00C71C32">
      <w:footerReference w:type="default" r:id="rId12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27C0" w:rsidRDefault="006527C0" w:rsidP="00F96CCD">
      <w:pPr>
        <w:spacing w:after="0" w:line="240" w:lineRule="auto"/>
      </w:pPr>
      <w:r>
        <w:separator/>
      </w:r>
    </w:p>
  </w:endnote>
  <w:endnote w:type="continuationSeparator" w:id="0">
    <w:p w:rsidR="006527C0" w:rsidRDefault="006527C0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dNusx">
    <w:altName w:val="Times New Roman"/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10F9" w:rsidRDefault="009210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615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210F9" w:rsidRDefault="0092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27C0" w:rsidRDefault="006527C0" w:rsidP="00F96CCD">
      <w:pPr>
        <w:spacing w:after="0" w:line="240" w:lineRule="auto"/>
      </w:pPr>
      <w:r>
        <w:separator/>
      </w:r>
    </w:p>
  </w:footnote>
  <w:footnote w:type="continuationSeparator" w:id="0">
    <w:p w:rsidR="006527C0" w:rsidRDefault="006527C0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6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1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19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8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29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30"/>
  </w:num>
  <w:num w:numId="4">
    <w:abstractNumId w:val="19"/>
  </w:num>
  <w:num w:numId="5">
    <w:abstractNumId w:val="0"/>
  </w:num>
  <w:num w:numId="6">
    <w:abstractNumId w:val="11"/>
  </w:num>
  <w:num w:numId="7">
    <w:abstractNumId w:val="2"/>
  </w:num>
  <w:num w:numId="8">
    <w:abstractNumId w:val="26"/>
  </w:num>
  <w:num w:numId="9">
    <w:abstractNumId w:val="3"/>
  </w:num>
  <w:num w:numId="10">
    <w:abstractNumId w:val="15"/>
  </w:num>
  <w:num w:numId="11">
    <w:abstractNumId w:val="31"/>
  </w:num>
  <w:num w:numId="12">
    <w:abstractNumId w:val="28"/>
  </w:num>
  <w:num w:numId="13">
    <w:abstractNumId w:val="23"/>
  </w:num>
  <w:num w:numId="14">
    <w:abstractNumId w:val="27"/>
  </w:num>
  <w:num w:numId="15">
    <w:abstractNumId w:val="21"/>
  </w:num>
  <w:num w:numId="16">
    <w:abstractNumId w:val="17"/>
  </w:num>
  <w:num w:numId="17">
    <w:abstractNumId w:val="22"/>
  </w:num>
  <w:num w:numId="18">
    <w:abstractNumId w:val="24"/>
  </w:num>
  <w:num w:numId="19">
    <w:abstractNumId w:val="14"/>
  </w:num>
  <w:num w:numId="20">
    <w:abstractNumId w:val="12"/>
  </w:num>
  <w:num w:numId="21">
    <w:abstractNumId w:val="25"/>
  </w:num>
  <w:num w:numId="22">
    <w:abstractNumId w:val="16"/>
  </w:num>
  <w:num w:numId="23">
    <w:abstractNumId w:val="29"/>
  </w:num>
  <w:num w:numId="24">
    <w:abstractNumId w:val="7"/>
  </w:num>
  <w:num w:numId="25">
    <w:abstractNumId w:val="20"/>
  </w:num>
  <w:num w:numId="26">
    <w:abstractNumId w:val="9"/>
  </w:num>
  <w:num w:numId="27">
    <w:abstractNumId w:val="8"/>
  </w:num>
  <w:num w:numId="28">
    <w:abstractNumId w:val="18"/>
  </w:num>
  <w:num w:numId="29">
    <w:abstractNumId w:val="10"/>
  </w:num>
  <w:num w:numId="30">
    <w:abstractNumId w:val="5"/>
  </w:num>
  <w:num w:numId="31">
    <w:abstractNumId w:val="4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20F29"/>
    <w:rsid w:val="00034CB4"/>
    <w:rsid w:val="00037590"/>
    <w:rsid w:val="000410AF"/>
    <w:rsid w:val="000509B0"/>
    <w:rsid w:val="00061F04"/>
    <w:rsid w:val="000679D6"/>
    <w:rsid w:val="00080F39"/>
    <w:rsid w:val="00090D22"/>
    <w:rsid w:val="00092109"/>
    <w:rsid w:val="000979EB"/>
    <w:rsid w:val="000A3F2B"/>
    <w:rsid w:val="000A5DD4"/>
    <w:rsid w:val="000B01BD"/>
    <w:rsid w:val="000B23A4"/>
    <w:rsid w:val="000B6B7D"/>
    <w:rsid w:val="000C089E"/>
    <w:rsid w:val="000C2C93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36F11"/>
    <w:rsid w:val="00141A20"/>
    <w:rsid w:val="001439C6"/>
    <w:rsid w:val="00156FA8"/>
    <w:rsid w:val="00160295"/>
    <w:rsid w:val="00167614"/>
    <w:rsid w:val="00182994"/>
    <w:rsid w:val="00190E05"/>
    <w:rsid w:val="001A1536"/>
    <w:rsid w:val="001A3493"/>
    <w:rsid w:val="001A559E"/>
    <w:rsid w:val="001B1BDF"/>
    <w:rsid w:val="001C0312"/>
    <w:rsid w:val="001C5463"/>
    <w:rsid w:val="001D62FF"/>
    <w:rsid w:val="001F1D47"/>
    <w:rsid w:val="002027EC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08DA"/>
    <w:rsid w:val="002B23A1"/>
    <w:rsid w:val="002B3568"/>
    <w:rsid w:val="002B7601"/>
    <w:rsid w:val="002C3FD0"/>
    <w:rsid w:val="002C5593"/>
    <w:rsid w:val="002E4D8E"/>
    <w:rsid w:val="002E522E"/>
    <w:rsid w:val="002E66FD"/>
    <w:rsid w:val="002F0759"/>
    <w:rsid w:val="002F3740"/>
    <w:rsid w:val="003017DB"/>
    <w:rsid w:val="00312FAE"/>
    <w:rsid w:val="00332B7B"/>
    <w:rsid w:val="0033448B"/>
    <w:rsid w:val="003452A0"/>
    <w:rsid w:val="00347366"/>
    <w:rsid w:val="003573A2"/>
    <w:rsid w:val="00361844"/>
    <w:rsid w:val="00365A5C"/>
    <w:rsid w:val="00382352"/>
    <w:rsid w:val="00382ADB"/>
    <w:rsid w:val="0038429C"/>
    <w:rsid w:val="00386DC0"/>
    <w:rsid w:val="00390609"/>
    <w:rsid w:val="00393CD4"/>
    <w:rsid w:val="003B7F8A"/>
    <w:rsid w:val="003C04C2"/>
    <w:rsid w:val="003D2ED5"/>
    <w:rsid w:val="003D3396"/>
    <w:rsid w:val="003D63F0"/>
    <w:rsid w:val="003E19B6"/>
    <w:rsid w:val="003F196A"/>
    <w:rsid w:val="004017BA"/>
    <w:rsid w:val="00410F1B"/>
    <w:rsid w:val="00417A8F"/>
    <w:rsid w:val="00431E86"/>
    <w:rsid w:val="00437D02"/>
    <w:rsid w:val="00451A11"/>
    <w:rsid w:val="0046151F"/>
    <w:rsid w:val="0046333F"/>
    <w:rsid w:val="00463ADC"/>
    <w:rsid w:val="00471BEB"/>
    <w:rsid w:val="004852A2"/>
    <w:rsid w:val="00486E4A"/>
    <w:rsid w:val="004A18A9"/>
    <w:rsid w:val="004B024D"/>
    <w:rsid w:val="004B2D37"/>
    <w:rsid w:val="004C1FE0"/>
    <w:rsid w:val="004C434C"/>
    <w:rsid w:val="004D5C12"/>
    <w:rsid w:val="004D63E5"/>
    <w:rsid w:val="004D7617"/>
    <w:rsid w:val="004E2647"/>
    <w:rsid w:val="004E3CC4"/>
    <w:rsid w:val="004F5603"/>
    <w:rsid w:val="004F687B"/>
    <w:rsid w:val="00501E7E"/>
    <w:rsid w:val="00516773"/>
    <w:rsid w:val="005325A1"/>
    <w:rsid w:val="005441F2"/>
    <w:rsid w:val="00555915"/>
    <w:rsid w:val="00556938"/>
    <w:rsid w:val="005638AF"/>
    <w:rsid w:val="005845C7"/>
    <w:rsid w:val="00586C94"/>
    <w:rsid w:val="00592E2D"/>
    <w:rsid w:val="00595557"/>
    <w:rsid w:val="005A25EB"/>
    <w:rsid w:val="005A4BB5"/>
    <w:rsid w:val="005B5BDD"/>
    <w:rsid w:val="005C0F7A"/>
    <w:rsid w:val="005C33C5"/>
    <w:rsid w:val="005C5B6C"/>
    <w:rsid w:val="005D785F"/>
    <w:rsid w:val="005F3236"/>
    <w:rsid w:val="00611291"/>
    <w:rsid w:val="00615B6A"/>
    <w:rsid w:val="00624531"/>
    <w:rsid w:val="006272D8"/>
    <w:rsid w:val="00641ABF"/>
    <w:rsid w:val="00641F10"/>
    <w:rsid w:val="0064246E"/>
    <w:rsid w:val="006450A8"/>
    <w:rsid w:val="00647ECE"/>
    <w:rsid w:val="00651851"/>
    <w:rsid w:val="006527C0"/>
    <w:rsid w:val="00653EED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B2163"/>
    <w:rsid w:val="006C5D17"/>
    <w:rsid w:val="006C5F4A"/>
    <w:rsid w:val="006C751B"/>
    <w:rsid w:val="006D5AFA"/>
    <w:rsid w:val="006E5612"/>
    <w:rsid w:val="006F085D"/>
    <w:rsid w:val="006F4B18"/>
    <w:rsid w:val="00701AA1"/>
    <w:rsid w:val="007021A0"/>
    <w:rsid w:val="007044BA"/>
    <w:rsid w:val="00714B9F"/>
    <w:rsid w:val="007311D0"/>
    <w:rsid w:val="00743FC6"/>
    <w:rsid w:val="0076633C"/>
    <w:rsid w:val="00767626"/>
    <w:rsid w:val="00774F37"/>
    <w:rsid w:val="00781630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C65A4"/>
    <w:rsid w:val="007D4C97"/>
    <w:rsid w:val="007E1293"/>
    <w:rsid w:val="007F52E2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704B9"/>
    <w:rsid w:val="008722E1"/>
    <w:rsid w:val="00884CA6"/>
    <w:rsid w:val="00884D65"/>
    <w:rsid w:val="00884DA3"/>
    <w:rsid w:val="008A0CA0"/>
    <w:rsid w:val="008B20CE"/>
    <w:rsid w:val="008C45B7"/>
    <w:rsid w:val="008D5191"/>
    <w:rsid w:val="00901A74"/>
    <w:rsid w:val="00906AB0"/>
    <w:rsid w:val="00914E44"/>
    <w:rsid w:val="009210F9"/>
    <w:rsid w:val="00950519"/>
    <w:rsid w:val="00955D84"/>
    <w:rsid w:val="009626EC"/>
    <w:rsid w:val="00962BE8"/>
    <w:rsid w:val="00964C38"/>
    <w:rsid w:val="00966C59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16151"/>
    <w:rsid w:val="00A25F23"/>
    <w:rsid w:val="00A30317"/>
    <w:rsid w:val="00A3557B"/>
    <w:rsid w:val="00A3623F"/>
    <w:rsid w:val="00A36989"/>
    <w:rsid w:val="00A40761"/>
    <w:rsid w:val="00A47A83"/>
    <w:rsid w:val="00A61138"/>
    <w:rsid w:val="00A65036"/>
    <w:rsid w:val="00A7473F"/>
    <w:rsid w:val="00A84ACB"/>
    <w:rsid w:val="00AA222D"/>
    <w:rsid w:val="00AA5CC5"/>
    <w:rsid w:val="00AB3126"/>
    <w:rsid w:val="00AC02FF"/>
    <w:rsid w:val="00AC1388"/>
    <w:rsid w:val="00AC31A6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7362"/>
    <w:rsid w:val="00B7261A"/>
    <w:rsid w:val="00B7396E"/>
    <w:rsid w:val="00B73EC3"/>
    <w:rsid w:val="00B84750"/>
    <w:rsid w:val="00B85BAA"/>
    <w:rsid w:val="00B95244"/>
    <w:rsid w:val="00BA7EA0"/>
    <w:rsid w:val="00BB7A45"/>
    <w:rsid w:val="00BC14AC"/>
    <w:rsid w:val="00BC3B77"/>
    <w:rsid w:val="00BC62F2"/>
    <w:rsid w:val="00BC6AD6"/>
    <w:rsid w:val="00BD3855"/>
    <w:rsid w:val="00BE3466"/>
    <w:rsid w:val="00BE73F7"/>
    <w:rsid w:val="00BF44B2"/>
    <w:rsid w:val="00C036BB"/>
    <w:rsid w:val="00C147B0"/>
    <w:rsid w:val="00C16700"/>
    <w:rsid w:val="00C17D16"/>
    <w:rsid w:val="00C22910"/>
    <w:rsid w:val="00C25D68"/>
    <w:rsid w:val="00C3137F"/>
    <w:rsid w:val="00C349EF"/>
    <w:rsid w:val="00C3539A"/>
    <w:rsid w:val="00C36038"/>
    <w:rsid w:val="00C4060E"/>
    <w:rsid w:val="00C424B2"/>
    <w:rsid w:val="00C47191"/>
    <w:rsid w:val="00C5254E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6817"/>
    <w:rsid w:val="00CA03A3"/>
    <w:rsid w:val="00CB1815"/>
    <w:rsid w:val="00CC05C1"/>
    <w:rsid w:val="00CC34B5"/>
    <w:rsid w:val="00CC3D91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70DC2"/>
    <w:rsid w:val="00D7155D"/>
    <w:rsid w:val="00D721F7"/>
    <w:rsid w:val="00D81852"/>
    <w:rsid w:val="00D83016"/>
    <w:rsid w:val="00D866B0"/>
    <w:rsid w:val="00D95D2A"/>
    <w:rsid w:val="00DA0565"/>
    <w:rsid w:val="00DB0372"/>
    <w:rsid w:val="00DB0427"/>
    <w:rsid w:val="00DB22F8"/>
    <w:rsid w:val="00DB25DC"/>
    <w:rsid w:val="00DB3AC0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90C95"/>
    <w:rsid w:val="00E9156F"/>
    <w:rsid w:val="00E919DD"/>
    <w:rsid w:val="00E93DD1"/>
    <w:rsid w:val="00EA0BC7"/>
    <w:rsid w:val="00EA6760"/>
    <w:rsid w:val="00EB0360"/>
    <w:rsid w:val="00EB26FA"/>
    <w:rsid w:val="00EB7ACB"/>
    <w:rsid w:val="00EC1986"/>
    <w:rsid w:val="00EC2073"/>
    <w:rsid w:val="00EC29B5"/>
    <w:rsid w:val="00ED0843"/>
    <w:rsid w:val="00ED563E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721F"/>
    <w:rsid w:val="00F623FD"/>
    <w:rsid w:val="00F82D06"/>
    <w:rsid w:val="00F93D12"/>
    <w:rsid w:val="00F96CCD"/>
    <w:rsid w:val="00F96ED6"/>
    <w:rsid w:val="00FB01E1"/>
    <w:rsid w:val="00FB0A70"/>
    <w:rsid w:val="00FB2468"/>
    <w:rsid w:val="00FB33CE"/>
    <w:rsid w:val="00FD09DC"/>
    <w:rsid w:val="00FE2E12"/>
    <w:rsid w:val="00FE4C92"/>
    <w:rsid w:val="00FF097C"/>
    <w:rsid w:val="00FF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6068B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enders.ge" TargetMode="External"/><Relationship Id="rId5" Type="http://schemas.openxmlformats.org/officeDocument/2006/relationships/webSettings" Target="webSettings.xml"/><Relationship Id="rId10" Type="http://schemas.openxmlformats.org/officeDocument/2006/relationships/package" Target="embeddings/Microsoft_Excel_Worksheet.xls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205CF-07D3-4C29-B24E-D4A2A528A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91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5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Vano Tsiklauri</cp:lastModifiedBy>
  <cp:revision>3</cp:revision>
  <dcterms:created xsi:type="dcterms:W3CDTF">2022-11-07T11:51:00Z</dcterms:created>
  <dcterms:modified xsi:type="dcterms:W3CDTF">2022-11-07T13:39:00Z</dcterms:modified>
</cp:coreProperties>
</file>